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8C4EF8" w14:textId="19DB7D9F" w:rsidR="000955F0" w:rsidRDefault="007031F2" w:rsidP="007031F2">
      <w:pPr>
        <w:ind w:left="-810"/>
      </w:pPr>
      <w:r>
        <w:rPr>
          <w:noProof/>
        </w:rPr>
        <w:drawing>
          <wp:inline distT="0" distB="0" distL="0" distR="0" wp14:anchorId="7BB3A1FC" wp14:editId="7E593537">
            <wp:extent cx="7168847" cy="323823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7187447" cy="3246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6EE9AF" w14:textId="7D391B7C" w:rsidR="007031F2" w:rsidRDefault="007031F2" w:rsidP="007031F2">
      <w:pPr>
        <w:ind w:left="-810"/>
      </w:pPr>
      <w:r>
        <w:rPr>
          <w:noProof/>
        </w:rPr>
        <w:drawing>
          <wp:inline distT="0" distB="0" distL="0" distR="0" wp14:anchorId="5836D6F0" wp14:editId="0511215A">
            <wp:extent cx="7105650" cy="362798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7121600" cy="3636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E0612E" w14:textId="58B62953" w:rsidR="007031F2" w:rsidRDefault="00452A14" w:rsidP="007031F2">
      <w:pPr>
        <w:ind w:left="-810"/>
      </w:pPr>
      <w:r>
        <w:rPr>
          <w:noProof/>
        </w:rPr>
        <w:lastRenderedPageBreak/>
        <w:drawing>
          <wp:inline distT="0" distB="0" distL="0" distR="0" wp14:anchorId="5738A7F5" wp14:editId="406E0B59">
            <wp:extent cx="6995196" cy="28765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7019089" cy="2886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5C46BE" w14:textId="47AD877E" w:rsidR="00452A14" w:rsidRDefault="00452A14" w:rsidP="007031F2">
      <w:pPr>
        <w:ind w:left="-810"/>
      </w:pPr>
      <w:r>
        <w:rPr>
          <w:noProof/>
        </w:rPr>
        <w:drawing>
          <wp:inline distT="0" distB="0" distL="0" distR="0" wp14:anchorId="2AFF98FE" wp14:editId="659CB3E0">
            <wp:extent cx="7022212" cy="357187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7047892" cy="3584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F1CF48" w14:textId="77777777" w:rsidR="00452A14" w:rsidRDefault="00452A14" w:rsidP="007031F2">
      <w:pPr>
        <w:ind w:left="-810"/>
        <w:rPr>
          <w:noProof/>
        </w:rPr>
      </w:pPr>
    </w:p>
    <w:p w14:paraId="6A64C969" w14:textId="77777777" w:rsidR="00452A14" w:rsidRDefault="00452A14" w:rsidP="007031F2">
      <w:pPr>
        <w:ind w:left="-810"/>
        <w:rPr>
          <w:noProof/>
        </w:rPr>
      </w:pPr>
    </w:p>
    <w:p w14:paraId="6733D4EC" w14:textId="56E85D78" w:rsidR="00452A14" w:rsidRDefault="00452A14" w:rsidP="007031F2">
      <w:pPr>
        <w:ind w:left="-810"/>
      </w:pPr>
      <w:r>
        <w:rPr>
          <w:noProof/>
        </w:rPr>
        <w:lastRenderedPageBreak/>
        <w:drawing>
          <wp:inline distT="0" distB="0" distL="0" distR="0" wp14:anchorId="4346D250" wp14:editId="5317E63C">
            <wp:extent cx="6934200" cy="34671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934200" cy="346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69DFC" w14:textId="1C44F06C" w:rsidR="00452A14" w:rsidRDefault="00452A14" w:rsidP="007031F2">
      <w:pPr>
        <w:ind w:left="-810"/>
      </w:pPr>
      <w:r>
        <w:rPr>
          <w:noProof/>
        </w:rPr>
        <w:drawing>
          <wp:inline distT="0" distB="0" distL="0" distR="0" wp14:anchorId="2165441B" wp14:editId="6CDE03CE">
            <wp:extent cx="6896100" cy="2882191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914135" cy="28897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C81902" w14:textId="165A3F3D" w:rsidR="00452A14" w:rsidRDefault="005E5C94" w:rsidP="007031F2">
      <w:pPr>
        <w:ind w:left="-810"/>
      </w:pPr>
      <w:r>
        <w:rPr>
          <w:noProof/>
        </w:rPr>
        <w:lastRenderedPageBreak/>
        <w:drawing>
          <wp:inline distT="0" distB="0" distL="0" distR="0" wp14:anchorId="7BA3A459" wp14:editId="2F74291E">
            <wp:extent cx="6677025" cy="3470484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92629" cy="34785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38CABF" w14:textId="1D5171BD" w:rsidR="005E5C94" w:rsidRDefault="005E5C94" w:rsidP="007031F2">
      <w:pPr>
        <w:ind w:left="-810"/>
      </w:pPr>
      <w:r>
        <w:rPr>
          <w:noProof/>
        </w:rPr>
        <w:drawing>
          <wp:inline distT="0" distB="0" distL="0" distR="0" wp14:anchorId="70F6F1CC" wp14:editId="4A5AED61">
            <wp:extent cx="6762750" cy="2611173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770318" cy="2614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852EC9" w14:textId="58C90DBB" w:rsidR="005E5C94" w:rsidRDefault="005E5C94" w:rsidP="007031F2">
      <w:pPr>
        <w:ind w:left="-810"/>
      </w:pPr>
      <w:r>
        <w:rPr>
          <w:noProof/>
        </w:rPr>
        <w:lastRenderedPageBreak/>
        <w:drawing>
          <wp:inline distT="0" distB="0" distL="0" distR="0" wp14:anchorId="5A6E7319" wp14:editId="7099D68F">
            <wp:extent cx="6572009" cy="33337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589104" cy="3342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209A6C" w14:textId="3D3C89DF" w:rsidR="005E5C94" w:rsidRDefault="004A0405" w:rsidP="007031F2">
      <w:pPr>
        <w:ind w:left="-810"/>
      </w:pPr>
      <w:r>
        <w:rPr>
          <w:noProof/>
        </w:rPr>
        <w:drawing>
          <wp:inline distT="0" distB="0" distL="0" distR="0" wp14:anchorId="7ABEA582" wp14:editId="5E8F5F01">
            <wp:extent cx="6509960" cy="324802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520879" cy="32534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82080D" w14:textId="2EABBCCB" w:rsidR="004A0405" w:rsidRDefault="00322B24" w:rsidP="007031F2">
      <w:pPr>
        <w:ind w:left="-810"/>
      </w:pPr>
      <w:r>
        <w:rPr>
          <w:noProof/>
        </w:rPr>
        <w:lastRenderedPageBreak/>
        <w:drawing>
          <wp:inline distT="0" distB="0" distL="0" distR="0" wp14:anchorId="427A9637" wp14:editId="5B50326F">
            <wp:extent cx="6706998" cy="351472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720741" cy="35219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7683E0" w14:textId="50EAC0FE" w:rsidR="00322B24" w:rsidRDefault="00322B24" w:rsidP="007031F2">
      <w:pPr>
        <w:ind w:left="-810"/>
      </w:pPr>
      <w:r>
        <w:rPr>
          <w:noProof/>
        </w:rPr>
        <w:drawing>
          <wp:inline distT="0" distB="0" distL="0" distR="0" wp14:anchorId="5D4766EB" wp14:editId="5DE90ED4">
            <wp:extent cx="6706870" cy="2795246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718450" cy="2800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FAB247" w14:textId="2FCA61D3" w:rsidR="00322B24" w:rsidRDefault="00322B24" w:rsidP="007031F2">
      <w:pPr>
        <w:ind w:left="-810"/>
      </w:pPr>
      <w:r>
        <w:rPr>
          <w:noProof/>
        </w:rPr>
        <w:lastRenderedPageBreak/>
        <w:drawing>
          <wp:inline distT="0" distB="0" distL="0" distR="0" wp14:anchorId="1B2F288E" wp14:editId="05F554FF">
            <wp:extent cx="6724650" cy="3526131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733758" cy="35309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17B56C" w14:textId="2FE15E4F" w:rsidR="00322B24" w:rsidRDefault="00375893" w:rsidP="007031F2">
      <w:pPr>
        <w:ind w:left="-810"/>
      </w:pPr>
      <w:r>
        <w:rPr>
          <w:noProof/>
        </w:rPr>
        <w:drawing>
          <wp:inline distT="0" distB="0" distL="0" distR="0" wp14:anchorId="552A6D10" wp14:editId="18424C8D">
            <wp:extent cx="6667500" cy="3380764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72109" cy="33831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EBBE7C" w14:textId="6872CDA1" w:rsidR="00D91C7A" w:rsidRDefault="00CF30B2" w:rsidP="007031F2">
      <w:pPr>
        <w:ind w:left="-810"/>
      </w:pPr>
      <w:r>
        <w:rPr>
          <w:noProof/>
        </w:rPr>
        <w:lastRenderedPageBreak/>
        <w:drawing>
          <wp:inline distT="0" distB="0" distL="0" distR="0" wp14:anchorId="17478F5A" wp14:editId="703842C0">
            <wp:extent cx="6705600" cy="3341337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718340" cy="334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91C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wNjOxNDUzMTAzMzFX0lEKTi0uzszPAykwrAUAyhJGNCwAAAA="/>
  </w:docVars>
  <w:rsids>
    <w:rsidRoot w:val="007031F2"/>
    <w:rsid w:val="000955F0"/>
    <w:rsid w:val="00322B24"/>
    <w:rsid w:val="00375893"/>
    <w:rsid w:val="003C6B1E"/>
    <w:rsid w:val="00452A14"/>
    <w:rsid w:val="004A0405"/>
    <w:rsid w:val="005E5C94"/>
    <w:rsid w:val="00697C59"/>
    <w:rsid w:val="007031F2"/>
    <w:rsid w:val="007D1B35"/>
    <w:rsid w:val="009F33E2"/>
    <w:rsid w:val="00CF30B2"/>
    <w:rsid w:val="00D53CF4"/>
    <w:rsid w:val="00D91C7A"/>
    <w:rsid w:val="00EC61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1C02FE"/>
  <w15:chartTrackingRefBased/>
  <w15:docId w15:val="{E12DBEB2-5DFC-4626-A304-36FBF61D0B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1B35"/>
    <w:pPr>
      <w:spacing w:after="120" w:line="264" w:lineRule="auto"/>
    </w:pPr>
    <w:rPr>
      <w:rFonts w:ascii="Times New Roman" w:eastAsiaTheme="minorEastAsia" w:hAnsi="Times New Roman"/>
      <w:sz w:val="24"/>
      <w:szCs w:val="20"/>
      <w:lang w:val="en-GB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D53CF4"/>
    <w:pPr>
      <w:keepNext/>
      <w:keepLines/>
      <w:spacing w:before="320" w:after="0" w:line="240" w:lineRule="auto"/>
      <w:jc w:val="center"/>
      <w:outlineLvl w:val="0"/>
    </w:pPr>
    <w:rPr>
      <w:rFonts w:eastAsiaTheme="majorEastAsia" w:cstheme="majorBidi"/>
      <w:b/>
      <w:szCs w:val="32"/>
      <w:lang w:val="en-US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D53CF4"/>
    <w:pPr>
      <w:keepNext/>
      <w:keepLines/>
      <w:spacing w:before="80" w:after="0" w:line="360" w:lineRule="auto"/>
      <w:outlineLvl w:val="1"/>
    </w:pPr>
    <w:rPr>
      <w:rFonts w:eastAsiaTheme="majorEastAsia" w:cs="Times New Roman"/>
      <w:b/>
      <w:szCs w:val="24"/>
      <w:lang w:val="en-US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697C59"/>
    <w:pPr>
      <w:keepNext/>
      <w:keepLines/>
      <w:spacing w:before="40" w:after="0" w:line="240" w:lineRule="auto"/>
      <w:outlineLvl w:val="2"/>
    </w:pPr>
    <w:rPr>
      <w:rFonts w:eastAsiaTheme="majorEastAsia" w:cstheme="majorBidi"/>
      <w:b/>
      <w:sz w:val="26"/>
      <w:szCs w:val="24"/>
      <w:lang w:val="en-US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D53CF4"/>
    <w:pPr>
      <w:keepNext/>
      <w:keepLines/>
      <w:spacing w:after="0" w:line="360" w:lineRule="auto"/>
      <w:ind w:left="810" w:hanging="810"/>
      <w:outlineLvl w:val="3"/>
    </w:pPr>
    <w:rPr>
      <w:rFonts w:eastAsiaTheme="majorEastAsia" w:cs="Times New Roman"/>
      <w:b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53CF4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53CF4"/>
    <w:rPr>
      <w:rFonts w:ascii="Times New Roman" w:eastAsiaTheme="majorEastAsia" w:hAnsi="Times New Roman" w:cs="Times New Roman"/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697C59"/>
    <w:rPr>
      <w:rFonts w:ascii="Times New Roman" w:eastAsiaTheme="majorEastAsia" w:hAnsi="Times New Roman" w:cstheme="majorBidi"/>
      <w:b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53CF4"/>
    <w:rPr>
      <w:rFonts w:ascii="Times New Roman" w:eastAsiaTheme="majorEastAsia" w:hAnsi="Times New Roman" w:cs="Times New Roman"/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8</Pages>
  <Words>4</Words>
  <Characters>2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ollo Daniel Odhiambo</dc:creator>
  <cp:keywords/>
  <dc:description/>
  <cp:lastModifiedBy>Omollo Daniel Odhiambo</cp:lastModifiedBy>
  <cp:revision>1</cp:revision>
  <dcterms:created xsi:type="dcterms:W3CDTF">2022-07-11T18:07:00Z</dcterms:created>
  <dcterms:modified xsi:type="dcterms:W3CDTF">2022-07-11T19:22:00Z</dcterms:modified>
</cp:coreProperties>
</file>